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3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0"/>
        <w:gridCol w:w="1124"/>
        <w:gridCol w:w="171"/>
        <w:gridCol w:w="2265"/>
        <w:gridCol w:w="2255"/>
        <w:gridCol w:w="981"/>
        <w:gridCol w:w="1886"/>
      </w:tblGrid>
      <w:tr w:rsidR="00A50539" w:rsidRPr="00A50539" w:rsidTr="006D3C01">
        <w:trPr>
          <w:trHeight w:val="390"/>
        </w:trPr>
        <w:tc>
          <w:tcPr>
            <w:tcW w:w="1754" w:type="dxa"/>
            <w:gridSpan w:val="2"/>
            <w:vAlign w:val="center"/>
          </w:tcPr>
          <w:p w:rsidR="00A50539" w:rsidRPr="00A50539" w:rsidRDefault="00A50539" w:rsidP="00A50539">
            <w:pPr>
              <w:jc w:val="center"/>
              <w:rPr>
                <w:rFonts w:ascii="Arial" w:hAnsi="Arial" w:cs="Arial"/>
                <w:sz w:val="16"/>
              </w:rPr>
            </w:pPr>
            <w:bookmarkStart w:id="0" w:name="_GoBack"/>
            <w:bookmarkEnd w:id="0"/>
            <w:r w:rsidRPr="00A50539">
              <w:rPr>
                <w:noProof/>
                <w:sz w:val="16"/>
                <w:lang w:eastAsia="hr-HR"/>
              </w:rPr>
              <w:drawing>
                <wp:inline distT="0" distB="0" distL="0" distR="0" wp14:anchorId="6120AF0C" wp14:editId="3DE836A7">
                  <wp:extent cx="698500" cy="398005"/>
                  <wp:effectExtent l="0" t="0" r="635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0237" cy="4160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58" w:type="dxa"/>
            <w:gridSpan w:val="5"/>
            <w:vMerge w:val="restart"/>
            <w:vAlign w:val="center"/>
          </w:tcPr>
          <w:p w:rsidR="00A50539" w:rsidRPr="00A50539" w:rsidRDefault="00A50539" w:rsidP="00A50539">
            <w:pPr>
              <w:pStyle w:val="Tablicacelija"/>
              <w:jc w:val="right"/>
              <w:rPr>
                <w:sz w:val="14"/>
              </w:rPr>
            </w:pPr>
            <w:r w:rsidRPr="00A50539">
              <w:rPr>
                <w:sz w:val="14"/>
              </w:rPr>
              <w:t>Sveučilište Josipa Jurja Strossmayera u Osijeku</w:t>
            </w:r>
          </w:p>
          <w:p w:rsidR="00A50539" w:rsidRPr="00A50539" w:rsidRDefault="00A50539" w:rsidP="00A50539">
            <w:pPr>
              <w:pStyle w:val="Tablicacelija"/>
              <w:jc w:val="right"/>
              <w:rPr>
                <w:sz w:val="14"/>
              </w:rPr>
            </w:pPr>
            <w:r w:rsidRPr="00A50539">
              <w:rPr>
                <w:sz w:val="14"/>
              </w:rPr>
              <w:t>Građevinski i arhitektonski fakultet Osijek</w:t>
            </w:r>
          </w:p>
          <w:p w:rsidR="00A50539" w:rsidRPr="00A50539" w:rsidRDefault="00A50539" w:rsidP="00A50539">
            <w:pPr>
              <w:pStyle w:val="Tablicacelija"/>
              <w:jc w:val="right"/>
              <w:rPr>
                <w:sz w:val="14"/>
              </w:rPr>
            </w:pPr>
            <w:r w:rsidRPr="00A50539">
              <w:rPr>
                <w:sz w:val="14"/>
              </w:rPr>
              <w:t>Ulica Vladimira Preloga 3, HR-31000 Osijek</w:t>
            </w:r>
          </w:p>
          <w:p w:rsidR="00A50539" w:rsidRPr="00A50539" w:rsidRDefault="00A50539" w:rsidP="00A50539">
            <w:pPr>
              <w:pStyle w:val="Tablicacelija"/>
              <w:jc w:val="right"/>
              <w:rPr>
                <w:b/>
                <w:sz w:val="14"/>
              </w:rPr>
            </w:pPr>
            <w:r w:rsidRPr="00A50539">
              <w:rPr>
                <w:b/>
                <w:sz w:val="14"/>
              </w:rPr>
              <w:t>Ured za karijere</w:t>
            </w:r>
          </w:p>
        </w:tc>
      </w:tr>
      <w:tr w:rsidR="00A50539" w:rsidRPr="00A50539" w:rsidTr="006D3C01">
        <w:trPr>
          <w:trHeight w:hRule="exact" w:val="227"/>
        </w:trPr>
        <w:tc>
          <w:tcPr>
            <w:tcW w:w="0" w:type="auto"/>
            <w:gridSpan w:val="2"/>
            <w:vAlign w:val="center"/>
          </w:tcPr>
          <w:p w:rsidR="00A50539" w:rsidRPr="00A50539" w:rsidRDefault="00A50539" w:rsidP="00A50539">
            <w:pPr>
              <w:jc w:val="center"/>
              <w:rPr>
                <w:noProof/>
                <w:sz w:val="16"/>
                <w:lang w:eastAsia="hr-HR"/>
              </w:rPr>
            </w:pPr>
            <w:r w:rsidRPr="00A50539">
              <w:rPr>
                <w:sz w:val="16"/>
              </w:rPr>
              <w:t>P</w:t>
            </w:r>
            <w:r>
              <w:rPr>
                <w:sz w:val="16"/>
              </w:rPr>
              <w:t xml:space="preserve">  </w:t>
            </w:r>
            <w:r w:rsidRPr="00A50539">
              <w:rPr>
                <w:sz w:val="16"/>
              </w:rPr>
              <w:t>R</w:t>
            </w:r>
            <w:r>
              <w:rPr>
                <w:sz w:val="16"/>
              </w:rPr>
              <w:t xml:space="preserve">  </w:t>
            </w:r>
            <w:r w:rsidRPr="00A50539">
              <w:rPr>
                <w:sz w:val="16"/>
              </w:rPr>
              <w:t>A</w:t>
            </w:r>
            <w:r>
              <w:rPr>
                <w:sz w:val="16"/>
              </w:rPr>
              <w:t xml:space="preserve">  </w:t>
            </w:r>
            <w:r w:rsidRPr="00A50539">
              <w:rPr>
                <w:sz w:val="16"/>
              </w:rPr>
              <w:t>G</w:t>
            </w:r>
          </w:p>
        </w:tc>
        <w:tc>
          <w:tcPr>
            <w:tcW w:w="7558" w:type="dxa"/>
            <w:gridSpan w:val="5"/>
            <w:vMerge/>
            <w:vAlign w:val="center"/>
          </w:tcPr>
          <w:p w:rsidR="00A50539" w:rsidRPr="00A50539" w:rsidRDefault="00A50539" w:rsidP="00623EA1">
            <w:pPr>
              <w:jc w:val="right"/>
              <w:rPr>
                <w:sz w:val="16"/>
              </w:rPr>
            </w:pPr>
          </w:p>
        </w:tc>
      </w:tr>
      <w:tr w:rsidR="00A50539" w:rsidRPr="00A50539" w:rsidTr="00A50539">
        <w:trPr>
          <w:trHeight w:hRule="exact" w:val="227"/>
        </w:trPr>
        <w:tc>
          <w:tcPr>
            <w:tcW w:w="9312" w:type="dxa"/>
            <w:gridSpan w:val="7"/>
            <w:vAlign w:val="center"/>
          </w:tcPr>
          <w:p w:rsidR="00A50539" w:rsidRPr="00A50539" w:rsidRDefault="00A50539" w:rsidP="00623EA1">
            <w:pPr>
              <w:jc w:val="right"/>
              <w:rPr>
                <w:sz w:val="16"/>
              </w:rPr>
            </w:pPr>
          </w:p>
        </w:tc>
      </w:tr>
      <w:tr w:rsidR="00623EA1" w:rsidTr="00A50539">
        <w:tc>
          <w:tcPr>
            <w:tcW w:w="9312" w:type="dxa"/>
            <w:gridSpan w:val="7"/>
          </w:tcPr>
          <w:p w:rsidR="00D030F9" w:rsidRDefault="00D030F9" w:rsidP="00623EA1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Upitnik poslodavcu o mogućnostima </w:t>
            </w:r>
          </w:p>
          <w:p w:rsidR="00623EA1" w:rsidRPr="00623EA1" w:rsidRDefault="00D030F9" w:rsidP="00623EA1">
            <w:pPr>
              <w:jc w:val="center"/>
              <w:rPr>
                <w:b/>
              </w:rPr>
            </w:pPr>
            <w:r>
              <w:rPr>
                <w:b/>
                <w:sz w:val="28"/>
              </w:rPr>
              <w:t>prihvata studenata na praksu</w:t>
            </w:r>
          </w:p>
        </w:tc>
      </w:tr>
      <w:tr w:rsidR="00623EA1" w:rsidTr="00A50539">
        <w:trPr>
          <w:trHeight w:hRule="exact" w:val="170"/>
        </w:trPr>
        <w:tc>
          <w:tcPr>
            <w:tcW w:w="9312" w:type="dxa"/>
            <w:gridSpan w:val="7"/>
          </w:tcPr>
          <w:p w:rsidR="00623EA1" w:rsidRDefault="00623EA1"/>
        </w:tc>
      </w:tr>
      <w:tr w:rsidR="00623EA1" w:rsidTr="00A50539">
        <w:tc>
          <w:tcPr>
            <w:tcW w:w="9312" w:type="dxa"/>
            <w:gridSpan w:val="7"/>
          </w:tcPr>
          <w:p w:rsidR="00623EA1" w:rsidRPr="00623EA1" w:rsidRDefault="00623EA1" w:rsidP="00D030F9">
            <w:pPr>
              <w:rPr>
                <w:b/>
              </w:rPr>
            </w:pPr>
            <w:r w:rsidRPr="00623EA1">
              <w:rPr>
                <w:b/>
              </w:rPr>
              <w:t xml:space="preserve">1. </w:t>
            </w:r>
            <w:r w:rsidR="00D030F9">
              <w:rPr>
                <w:b/>
              </w:rPr>
              <w:t>P</w:t>
            </w:r>
            <w:r w:rsidRPr="00623EA1">
              <w:rPr>
                <w:b/>
              </w:rPr>
              <w:t>odatci o poslodavcu</w:t>
            </w:r>
          </w:p>
        </w:tc>
      </w:tr>
      <w:tr w:rsidR="00623EA1" w:rsidTr="00A50539">
        <w:trPr>
          <w:trHeight w:hRule="exact" w:val="113"/>
        </w:trPr>
        <w:tc>
          <w:tcPr>
            <w:tcW w:w="9312" w:type="dxa"/>
            <w:gridSpan w:val="7"/>
          </w:tcPr>
          <w:p w:rsidR="00623EA1" w:rsidRDefault="00623EA1"/>
        </w:tc>
      </w:tr>
      <w:tr w:rsidR="00623EA1" w:rsidTr="00694928">
        <w:trPr>
          <w:trHeight w:hRule="exact" w:val="340"/>
        </w:trPr>
        <w:tc>
          <w:tcPr>
            <w:tcW w:w="1925" w:type="dxa"/>
            <w:gridSpan w:val="3"/>
            <w:tcBorders>
              <w:right w:val="single" w:sz="4" w:space="0" w:color="auto"/>
            </w:tcBorders>
            <w:vAlign w:val="center"/>
          </w:tcPr>
          <w:p w:rsidR="00623EA1" w:rsidRPr="00A50539" w:rsidRDefault="00D030F9" w:rsidP="00694928">
            <w:pPr>
              <w:pStyle w:val="Tablicacelija"/>
            </w:pPr>
            <w:r>
              <w:t>Tvrtka</w:t>
            </w:r>
          </w:p>
        </w:tc>
        <w:tc>
          <w:tcPr>
            <w:tcW w:w="738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3EA1" w:rsidRDefault="00623EA1" w:rsidP="00694928">
            <w:pPr>
              <w:pStyle w:val="Ispunjavanje"/>
            </w:pPr>
          </w:p>
        </w:tc>
      </w:tr>
      <w:tr w:rsidR="006A1692" w:rsidTr="006D3C01">
        <w:trPr>
          <w:trHeight w:hRule="exact" w:val="113"/>
        </w:trPr>
        <w:tc>
          <w:tcPr>
            <w:tcW w:w="1925" w:type="dxa"/>
            <w:gridSpan w:val="3"/>
          </w:tcPr>
          <w:p w:rsidR="006A1692" w:rsidRPr="00A50539" w:rsidRDefault="006A1692" w:rsidP="00A50539">
            <w:pPr>
              <w:pStyle w:val="Tablicacelija"/>
            </w:pPr>
          </w:p>
        </w:tc>
        <w:tc>
          <w:tcPr>
            <w:tcW w:w="7387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6A1692" w:rsidRDefault="006A1692" w:rsidP="00694928">
            <w:pPr>
              <w:pStyle w:val="Tablicacelija"/>
            </w:pPr>
          </w:p>
        </w:tc>
      </w:tr>
      <w:tr w:rsidR="00623EA1" w:rsidTr="00694928">
        <w:trPr>
          <w:trHeight w:hRule="exact" w:val="340"/>
        </w:trPr>
        <w:tc>
          <w:tcPr>
            <w:tcW w:w="1925" w:type="dxa"/>
            <w:gridSpan w:val="3"/>
            <w:tcBorders>
              <w:right w:val="single" w:sz="4" w:space="0" w:color="auto"/>
            </w:tcBorders>
            <w:vAlign w:val="center"/>
          </w:tcPr>
          <w:p w:rsidR="00623EA1" w:rsidRPr="00A50539" w:rsidRDefault="00623EA1" w:rsidP="00694928">
            <w:pPr>
              <w:pStyle w:val="Tablicacelija"/>
            </w:pPr>
            <w:r w:rsidRPr="00A50539">
              <w:t>Adresa</w:t>
            </w:r>
          </w:p>
        </w:tc>
        <w:tc>
          <w:tcPr>
            <w:tcW w:w="738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3EA1" w:rsidRDefault="00623EA1" w:rsidP="00694928">
            <w:pPr>
              <w:pStyle w:val="Ispunjavanje"/>
            </w:pPr>
          </w:p>
        </w:tc>
      </w:tr>
      <w:tr w:rsidR="006A1692" w:rsidTr="006D3C01">
        <w:trPr>
          <w:trHeight w:hRule="exact" w:val="113"/>
        </w:trPr>
        <w:tc>
          <w:tcPr>
            <w:tcW w:w="1925" w:type="dxa"/>
            <w:gridSpan w:val="3"/>
          </w:tcPr>
          <w:p w:rsidR="006A1692" w:rsidRPr="00A50539" w:rsidRDefault="006A1692" w:rsidP="00A50539">
            <w:pPr>
              <w:pStyle w:val="Tablicacelija"/>
            </w:pPr>
          </w:p>
        </w:tc>
        <w:tc>
          <w:tcPr>
            <w:tcW w:w="7387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6A1692" w:rsidRDefault="006A1692" w:rsidP="00A50539">
            <w:pPr>
              <w:pStyle w:val="Ispunjavanje"/>
            </w:pPr>
          </w:p>
        </w:tc>
      </w:tr>
      <w:tr w:rsidR="00A50539" w:rsidTr="00694928">
        <w:trPr>
          <w:trHeight w:hRule="exact" w:val="340"/>
        </w:trPr>
        <w:tc>
          <w:tcPr>
            <w:tcW w:w="1925" w:type="dxa"/>
            <w:gridSpan w:val="3"/>
            <w:tcBorders>
              <w:right w:val="single" w:sz="4" w:space="0" w:color="auto"/>
            </w:tcBorders>
            <w:vAlign w:val="center"/>
          </w:tcPr>
          <w:p w:rsidR="00A50539" w:rsidRPr="00A50539" w:rsidRDefault="00A50539" w:rsidP="00694928">
            <w:pPr>
              <w:pStyle w:val="Tablicacelija"/>
            </w:pPr>
            <w:r w:rsidRPr="00A50539">
              <w:t>Djelatnosti</w:t>
            </w:r>
          </w:p>
        </w:tc>
        <w:tc>
          <w:tcPr>
            <w:tcW w:w="738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0539" w:rsidRDefault="00A50539" w:rsidP="00694928">
            <w:pPr>
              <w:pStyle w:val="Ispunjavanje"/>
            </w:pPr>
          </w:p>
        </w:tc>
      </w:tr>
      <w:tr w:rsidR="00623EA1" w:rsidTr="00A50539">
        <w:trPr>
          <w:trHeight w:hRule="exact" w:val="227"/>
        </w:trPr>
        <w:tc>
          <w:tcPr>
            <w:tcW w:w="9312" w:type="dxa"/>
            <w:gridSpan w:val="7"/>
          </w:tcPr>
          <w:p w:rsidR="00623EA1" w:rsidRDefault="00623EA1"/>
        </w:tc>
      </w:tr>
      <w:tr w:rsidR="00623EA1" w:rsidTr="00A50539">
        <w:tc>
          <w:tcPr>
            <w:tcW w:w="9312" w:type="dxa"/>
            <w:gridSpan w:val="7"/>
          </w:tcPr>
          <w:p w:rsidR="00623EA1" w:rsidRPr="00623EA1" w:rsidRDefault="00623EA1" w:rsidP="00A50539">
            <w:pPr>
              <w:pStyle w:val="Ispunjavanje"/>
            </w:pPr>
            <w:r w:rsidRPr="00623EA1">
              <w:t xml:space="preserve">2. Podatci </w:t>
            </w:r>
            <w:r>
              <w:t>o mentorima i njihovim mogućnostima prihvata praktikanata</w:t>
            </w:r>
          </w:p>
        </w:tc>
      </w:tr>
      <w:tr w:rsidR="00623EA1" w:rsidTr="00A50539">
        <w:trPr>
          <w:trHeight w:hRule="exact" w:val="113"/>
        </w:trPr>
        <w:tc>
          <w:tcPr>
            <w:tcW w:w="9312" w:type="dxa"/>
            <w:gridSpan w:val="7"/>
          </w:tcPr>
          <w:p w:rsidR="00623EA1" w:rsidRPr="00623EA1" w:rsidRDefault="00623EA1" w:rsidP="00623EA1">
            <w:pPr>
              <w:rPr>
                <w:b/>
              </w:rPr>
            </w:pPr>
          </w:p>
        </w:tc>
      </w:tr>
      <w:tr w:rsidR="00A50539" w:rsidRPr="00431286" w:rsidTr="006D3C01">
        <w:tc>
          <w:tcPr>
            <w:tcW w:w="630" w:type="dxa"/>
            <w:vAlign w:val="center"/>
          </w:tcPr>
          <w:p w:rsidR="00623EA1" w:rsidRPr="00431286" w:rsidRDefault="00623EA1" w:rsidP="00A50539">
            <w:pPr>
              <w:pStyle w:val="Tablicacelija"/>
            </w:pPr>
            <w:r w:rsidRPr="00431286">
              <w:t>r.br.</w:t>
            </w:r>
          </w:p>
        </w:tc>
        <w:tc>
          <w:tcPr>
            <w:tcW w:w="3560" w:type="dxa"/>
            <w:gridSpan w:val="3"/>
            <w:vAlign w:val="center"/>
          </w:tcPr>
          <w:p w:rsidR="00623EA1" w:rsidRPr="00431286" w:rsidRDefault="00623EA1" w:rsidP="00A50539">
            <w:pPr>
              <w:pStyle w:val="Tablicacelija"/>
            </w:pPr>
            <w:r w:rsidRPr="00431286">
              <w:t>Ime i prezime</w:t>
            </w:r>
          </w:p>
        </w:tc>
        <w:tc>
          <w:tcPr>
            <w:tcW w:w="2255" w:type="dxa"/>
            <w:vAlign w:val="center"/>
          </w:tcPr>
          <w:p w:rsidR="00623EA1" w:rsidRPr="00431286" w:rsidRDefault="00623EA1" w:rsidP="00A50539">
            <w:pPr>
              <w:pStyle w:val="Tablicacelija"/>
            </w:pPr>
            <w:r w:rsidRPr="00431286">
              <w:t>Kontakt</w:t>
            </w:r>
          </w:p>
        </w:tc>
        <w:tc>
          <w:tcPr>
            <w:tcW w:w="981" w:type="dxa"/>
            <w:vAlign w:val="center"/>
          </w:tcPr>
          <w:p w:rsidR="00623EA1" w:rsidRPr="00431286" w:rsidRDefault="00431286" w:rsidP="00A50539">
            <w:pPr>
              <w:pStyle w:val="Tablicacelija"/>
            </w:pPr>
            <w:r w:rsidRPr="00431286">
              <w:t>Br. dostupnih mjesta</w:t>
            </w:r>
          </w:p>
        </w:tc>
        <w:tc>
          <w:tcPr>
            <w:tcW w:w="1886" w:type="dxa"/>
            <w:vAlign w:val="center"/>
          </w:tcPr>
          <w:p w:rsidR="00623EA1" w:rsidRPr="00431286" w:rsidRDefault="00623EA1" w:rsidP="00A50539">
            <w:pPr>
              <w:pStyle w:val="Tablicacelija"/>
            </w:pPr>
            <w:r w:rsidRPr="00431286">
              <w:t>Prihvatno razdoblje</w:t>
            </w:r>
          </w:p>
        </w:tc>
      </w:tr>
      <w:tr w:rsidR="00AC2879" w:rsidTr="006D3C01">
        <w:trPr>
          <w:trHeight w:hRule="exact" w:val="113"/>
        </w:trPr>
        <w:tc>
          <w:tcPr>
            <w:tcW w:w="630" w:type="dxa"/>
            <w:tcBorders>
              <w:bottom w:val="single" w:sz="4" w:space="0" w:color="auto"/>
            </w:tcBorders>
          </w:tcPr>
          <w:p w:rsidR="00623EA1" w:rsidRPr="00623EA1" w:rsidRDefault="00623EA1">
            <w:pPr>
              <w:rPr>
                <w:b/>
              </w:rPr>
            </w:pPr>
          </w:p>
        </w:tc>
        <w:tc>
          <w:tcPr>
            <w:tcW w:w="3560" w:type="dxa"/>
            <w:gridSpan w:val="3"/>
            <w:tcBorders>
              <w:bottom w:val="single" w:sz="4" w:space="0" w:color="auto"/>
            </w:tcBorders>
          </w:tcPr>
          <w:p w:rsidR="00623EA1" w:rsidRPr="00623EA1" w:rsidRDefault="00623EA1">
            <w:pPr>
              <w:rPr>
                <w:b/>
              </w:rPr>
            </w:pPr>
          </w:p>
        </w:tc>
        <w:tc>
          <w:tcPr>
            <w:tcW w:w="2255" w:type="dxa"/>
            <w:tcBorders>
              <w:bottom w:val="single" w:sz="4" w:space="0" w:color="auto"/>
            </w:tcBorders>
          </w:tcPr>
          <w:p w:rsidR="00623EA1" w:rsidRDefault="00623EA1" w:rsidP="00623EA1">
            <w:pPr>
              <w:rPr>
                <w:b/>
              </w:rPr>
            </w:pPr>
          </w:p>
        </w:tc>
        <w:tc>
          <w:tcPr>
            <w:tcW w:w="981" w:type="dxa"/>
            <w:tcBorders>
              <w:bottom w:val="single" w:sz="4" w:space="0" w:color="auto"/>
            </w:tcBorders>
          </w:tcPr>
          <w:p w:rsidR="00623EA1" w:rsidRPr="00623EA1" w:rsidRDefault="00623EA1" w:rsidP="00623EA1">
            <w:pPr>
              <w:rPr>
                <w:b/>
              </w:rPr>
            </w:pPr>
          </w:p>
        </w:tc>
        <w:tc>
          <w:tcPr>
            <w:tcW w:w="1886" w:type="dxa"/>
            <w:tcBorders>
              <w:bottom w:val="single" w:sz="4" w:space="0" w:color="auto"/>
            </w:tcBorders>
          </w:tcPr>
          <w:p w:rsidR="00623EA1" w:rsidRPr="00623EA1" w:rsidRDefault="00623EA1">
            <w:pPr>
              <w:rPr>
                <w:b/>
              </w:rPr>
            </w:pPr>
          </w:p>
        </w:tc>
      </w:tr>
      <w:tr w:rsidR="00A50539" w:rsidTr="00694928">
        <w:trPr>
          <w:trHeight w:hRule="exact" w:val="454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3EA1" w:rsidRDefault="00623EA1" w:rsidP="00694928">
            <w:pPr>
              <w:pStyle w:val="Tablicacelija"/>
            </w:pPr>
            <w:r>
              <w:t>1.</w:t>
            </w:r>
          </w:p>
        </w:tc>
        <w:tc>
          <w:tcPr>
            <w:tcW w:w="3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3EA1" w:rsidRDefault="00623EA1" w:rsidP="00694928">
            <w:pPr>
              <w:pStyle w:val="Ispunjavanje"/>
            </w:pPr>
          </w:p>
        </w:tc>
        <w:tc>
          <w:tcPr>
            <w:tcW w:w="2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3EA1" w:rsidRDefault="00623EA1" w:rsidP="00694928">
            <w:pPr>
              <w:pStyle w:val="Ispunjavanje"/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3EA1" w:rsidRDefault="00623EA1" w:rsidP="00694928">
            <w:pPr>
              <w:pStyle w:val="Ispunjavanje"/>
            </w:pPr>
          </w:p>
        </w:tc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3EA1" w:rsidRDefault="00623EA1" w:rsidP="00694928">
            <w:pPr>
              <w:pStyle w:val="Ispunjavanje"/>
            </w:pPr>
          </w:p>
        </w:tc>
      </w:tr>
      <w:tr w:rsidR="006A1692" w:rsidTr="00694928">
        <w:trPr>
          <w:trHeight w:hRule="exact" w:val="113"/>
        </w:trPr>
        <w:tc>
          <w:tcPr>
            <w:tcW w:w="9312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A1692" w:rsidRDefault="006A1692" w:rsidP="00694928">
            <w:pPr>
              <w:pStyle w:val="Ispunjavanje"/>
            </w:pPr>
          </w:p>
        </w:tc>
      </w:tr>
      <w:tr w:rsidR="00A50539" w:rsidTr="00694928">
        <w:trPr>
          <w:trHeight w:hRule="exact" w:val="454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3EA1" w:rsidRDefault="00623EA1" w:rsidP="00694928">
            <w:pPr>
              <w:pStyle w:val="Tablicacelija"/>
            </w:pPr>
            <w:r>
              <w:t>2.</w:t>
            </w:r>
          </w:p>
        </w:tc>
        <w:tc>
          <w:tcPr>
            <w:tcW w:w="3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3EA1" w:rsidRDefault="00623EA1" w:rsidP="00694928">
            <w:pPr>
              <w:pStyle w:val="Ispunjavanje"/>
            </w:pPr>
          </w:p>
        </w:tc>
        <w:tc>
          <w:tcPr>
            <w:tcW w:w="2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3EA1" w:rsidRDefault="00623EA1" w:rsidP="00694928">
            <w:pPr>
              <w:pStyle w:val="Ispunjavanje"/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3EA1" w:rsidRDefault="00623EA1" w:rsidP="00694928">
            <w:pPr>
              <w:pStyle w:val="Ispunjavanje"/>
            </w:pPr>
          </w:p>
        </w:tc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3EA1" w:rsidRDefault="00623EA1" w:rsidP="00694928">
            <w:pPr>
              <w:pStyle w:val="Ispunjavanje"/>
            </w:pPr>
          </w:p>
        </w:tc>
      </w:tr>
      <w:tr w:rsidR="006A1692" w:rsidTr="00694928">
        <w:trPr>
          <w:trHeight w:hRule="exact" w:val="113"/>
        </w:trPr>
        <w:tc>
          <w:tcPr>
            <w:tcW w:w="9312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A1692" w:rsidRDefault="006A1692" w:rsidP="00694928">
            <w:pPr>
              <w:pStyle w:val="Ispunjavanje"/>
            </w:pPr>
          </w:p>
        </w:tc>
      </w:tr>
      <w:tr w:rsidR="00F1791C" w:rsidTr="00694928">
        <w:trPr>
          <w:trHeight w:hRule="exact" w:val="454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791C" w:rsidRDefault="00F1791C" w:rsidP="00694928">
            <w:pPr>
              <w:pStyle w:val="Tablicacelija"/>
            </w:pPr>
            <w:r>
              <w:t>3.</w:t>
            </w:r>
          </w:p>
        </w:tc>
        <w:tc>
          <w:tcPr>
            <w:tcW w:w="3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791C" w:rsidRDefault="00F1791C" w:rsidP="00694928">
            <w:pPr>
              <w:pStyle w:val="Ispunjavanje"/>
            </w:pPr>
          </w:p>
        </w:tc>
        <w:tc>
          <w:tcPr>
            <w:tcW w:w="2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791C" w:rsidRDefault="00F1791C" w:rsidP="00694928">
            <w:pPr>
              <w:pStyle w:val="Ispunjavanje"/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791C" w:rsidRDefault="00F1791C" w:rsidP="00694928">
            <w:pPr>
              <w:pStyle w:val="Ispunjavanje"/>
            </w:pPr>
          </w:p>
        </w:tc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791C" w:rsidRDefault="00F1791C" w:rsidP="00694928">
            <w:pPr>
              <w:pStyle w:val="Ispunjavanje"/>
            </w:pPr>
          </w:p>
        </w:tc>
      </w:tr>
      <w:tr w:rsidR="006A1692" w:rsidTr="00694928">
        <w:trPr>
          <w:trHeight w:hRule="exact" w:val="113"/>
        </w:trPr>
        <w:tc>
          <w:tcPr>
            <w:tcW w:w="9312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A1692" w:rsidRDefault="006A1692" w:rsidP="00694928">
            <w:pPr>
              <w:pStyle w:val="Ispunjavanje"/>
            </w:pPr>
          </w:p>
        </w:tc>
      </w:tr>
      <w:tr w:rsidR="006A1692" w:rsidTr="00694928">
        <w:trPr>
          <w:trHeight w:hRule="exact" w:val="454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A1692" w:rsidRDefault="006A1692" w:rsidP="00694928">
            <w:pPr>
              <w:pStyle w:val="Tablicacelija"/>
            </w:pPr>
            <w:r>
              <w:t>4.</w:t>
            </w:r>
          </w:p>
        </w:tc>
        <w:tc>
          <w:tcPr>
            <w:tcW w:w="3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A1692" w:rsidRDefault="006A1692" w:rsidP="00694928">
            <w:pPr>
              <w:pStyle w:val="Ispunjavanje"/>
            </w:pPr>
          </w:p>
        </w:tc>
        <w:tc>
          <w:tcPr>
            <w:tcW w:w="2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A1692" w:rsidRDefault="006A1692" w:rsidP="00694928">
            <w:pPr>
              <w:pStyle w:val="Ispunjavanje"/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A1692" w:rsidRDefault="006A1692" w:rsidP="00694928">
            <w:pPr>
              <w:pStyle w:val="Ispunjavanje"/>
            </w:pPr>
          </w:p>
        </w:tc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A1692" w:rsidRDefault="006A1692" w:rsidP="00694928">
            <w:pPr>
              <w:pStyle w:val="Ispunjavanje"/>
            </w:pPr>
          </w:p>
        </w:tc>
      </w:tr>
      <w:tr w:rsidR="006A1692" w:rsidTr="00694928">
        <w:trPr>
          <w:trHeight w:hRule="exact" w:val="113"/>
        </w:trPr>
        <w:tc>
          <w:tcPr>
            <w:tcW w:w="9312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A1692" w:rsidRDefault="006A1692" w:rsidP="00694928">
            <w:pPr>
              <w:pStyle w:val="Ispunjavanje"/>
            </w:pPr>
          </w:p>
        </w:tc>
      </w:tr>
      <w:tr w:rsidR="006A1692" w:rsidTr="00694928">
        <w:trPr>
          <w:trHeight w:hRule="exact" w:val="454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A1692" w:rsidRDefault="006A1692" w:rsidP="00694928">
            <w:pPr>
              <w:pStyle w:val="Tablicacelija"/>
            </w:pPr>
            <w:r>
              <w:t>5.</w:t>
            </w:r>
          </w:p>
        </w:tc>
        <w:tc>
          <w:tcPr>
            <w:tcW w:w="3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A1692" w:rsidRDefault="006A1692" w:rsidP="00694928">
            <w:pPr>
              <w:pStyle w:val="Ispunjavanje"/>
            </w:pPr>
          </w:p>
        </w:tc>
        <w:tc>
          <w:tcPr>
            <w:tcW w:w="2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A1692" w:rsidRDefault="006A1692" w:rsidP="00694928">
            <w:pPr>
              <w:pStyle w:val="Ispunjavanje"/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A1692" w:rsidRDefault="006A1692" w:rsidP="00694928">
            <w:pPr>
              <w:pStyle w:val="Ispunjavanje"/>
            </w:pPr>
          </w:p>
        </w:tc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A1692" w:rsidRDefault="006A1692" w:rsidP="00694928">
            <w:pPr>
              <w:pStyle w:val="Ispunjavanje"/>
            </w:pPr>
          </w:p>
        </w:tc>
      </w:tr>
      <w:tr w:rsidR="006A1692" w:rsidTr="00694928">
        <w:trPr>
          <w:trHeight w:hRule="exact" w:val="113"/>
        </w:trPr>
        <w:tc>
          <w:tcPr>
            <w:tcW w:w="9312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A1692" w:rsidRDefault="006A1692" w:rsidP="00694928">
            <w:pPr>
              <w:pStyle w:val="Ispunjavanje"/>
            </w:pPr>
          </w:p>
        </w:tc>
      </w:tr>
      <w:tr w:rsidR="006A1692" w:rsidTr="00694928">
        <w:trPr>
          <w:trHeight w:hRule="exact" w:val="454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A1692" w:rsidRDefault="006A1692" w:rsidP="00694928">
            <w:pPr>
              <w:pStyle w:val="Tablicacelija"/>
            </w:pPr>
            <w:r>
              <w:t>6.</w:t>
            </w:r>
          </w:p>
        </w:tc>
        <w:tc>
          <w:tcPr>
            <w:tcW w:w="3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A1692" w:rsidRDefault="006A1692" w:rsidP="00694928">
            <w:pPr>
              <w:pStyle w:val="Ispunjavanje"/>
            </w:pPr>
          </w:p>
        </w:tc>
        <w:tc>
          <w:tcPr>
            <w:tcW w:w="2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A1692" w:rsidRDefault="006A1692" w:rsidP="00694928">
            <w:pPr>
              <w:pStyle w:val="Ispunjavanje"/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A1692" w:rsidRDefault="006A1692" w:rsidP="00694928">
            <w:pPr>
              <w:pStyle w:val="Ispunjavanje"/>
            </w:pPr>
          </w:p>
        </w:tc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A1692" w:rsidRDefault="006A1692" w:rsidP="00694928">
            <w:pPr>
              <w:pStyle w:val="Ispunjavanje"/>
            </w:pPr>
          </w:p>
        </w:tc>
      </w:tr>
      <w:tr w:rsidR="006A1692" w:rsidTr="00694928">
        <w:trPr>
          <w:trHeight w:hRule="exact" w:val="113"/>
        </w:trPr>
        <w:tc>
          <w:tcPr>
            <w:tcW w:w="9312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A1692" w:rsidRDefault="006A1692" w:rsidP="00694928">
            <w:pPr>
              <w:pStyle w:val="Ispunjavanje"/>
            </w:pPr>
          </w:p>
        </w:tc>
      </w:tr>
      <w:tr w:rsidR="006A1692" w:rsidTr="00694928">
        <w:trPr>
          <w:trHeight w:hRule="exact" w:val="454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A1692" w:rsidRDefault="006A1692" w:rsidP="00694928">
            <w:pPr>
              <w:pStyle w:val="Tablicacelija"/>
            </w:pPr>
            <w:r>
              <w:t>7.</w:t>
            </w:r>
          </w:p>
        </w:tc>
        <w:tc>
          <w:tcPr>
            <w:tcW w:w="3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A1692" w:rsidRDefault="006A1692" w:rsidP="00694928">
            <w:pPr>
              <w:pStyle w:val="Ispunjavanje"/>
            </w:pPr>
          </w:p>
        </w:tc>
        <w:tc>
          <w:tcPr>
            <w:tcW w:w="2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A1692" w:rsidRDefault="006A1692" w:rsidP="00694928">
            <w:pPr>
              <w:pStyle w:val="Ispunjavanje"/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A1692" w:rsidRDefault="006A1692" w:rsidP="00694928">
            <w:pPr>
              <w:pStyle w:val="Ispunjavanje"/>
            </w:pPr>
          </w:p>
        </w:tc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A1692" w:rsidRDefault="006A1692" w:rsidP="00694928">
            <w:pPr>
              <w:pStyle w:val="Ispunjavanje"/>
            </w:pPr>
          </w:p>
        </w:tc>
      </w:tr>
      <w:tr w:rsidR="006A1692" w:rsidTr="006949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6"/>
          <w:wAfter w:w="8682" w:type="dxa"/>
          <w:trHeight w:hRule="exact" w:val="113"/>
        </w:trPr>
        <w:tc>
          <w:tcPr>
            <w:tcW w:w="630" w:type="dxa"/>
            <w:tcBorders>
              <w:left w:val="nil"/>
              <w:right w:val="nil"/>
            </w:tcBorders>
            <w:vAlign w:val="center"/>
          </w:tcPr>
          <w:p w:rsidR="006A1692" w:rsidRDefault="006A1692" w:rsidP="00694928">
            <w:pPr>
              <w:pStyle w:val="Ispunjavanje"/>
            </w:pPr>
          </w:p>
        </w:tc>
      </w:tr>
      <w:tr w:rsidR="006A1692" w:rsidTr="006949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454"/>
        </w:trPr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:rsidR="006A1692" w:rsidRDefault="006A1692" w:rsidP="00694928">
            <w:pPr>
              <w:pStyle w:val="Tablicacelija"/>
            </w:pPr>
            <w:r>
              <w:t>8.</w:t>
            </w:r>
          </w:p>
        </w:tc>
        <w:tc>
          <w:tcPr>
            <w:tcW w:w="3560" w:type="dxa"/>
            <w:gridSpan w:val="3"/>
            <w:tcBorders>
              <w:bottom w:val="single" w:sz="4" w:space="0" w:color="auto"/>
            </w:tcBorders>
            <w:vAlign w:val="center"/>
          </w:tcPr>
          <w:p w:rsidR="006A1692" w:rsidRDefault="006A1692" w:rsidP="00694928">
            <w:pPr>
              <w:pStyle w:val="Ispunjavanje"/>
            </w:pPr>
          </w:p>
        </w:tc>
        <w:tc>
          <w:tcPr>
            <w:tcW w:w="2255" w:type="dxa"/>
            <w:tcBorders>
              <w:bottom w:val="single" w:sz="4" w:space="0" w:color="auto"/>
            </w:tcBorders>
            <w:vAlign w:val="center"/>
          </w:tcPr>
          <w:p w:rsidR="006A1692" w:rsidRDefault="006A1692" w:rsidP="00694928">
            <w:pPr>
              <w:pStyle w:val="Ispunjavanje"/>
            </w:pPr>
          </w:p>
        </w:tc>
        <w:tc>
          <w:tcPr>
            <w:tcW w:w="981" w:type="dxa"/>
            <w:tcBorders>
              <w:bottom w:val="single" w:sz="4" w:space="0" w:color="auto"/>
            </w:tcBorders>
            <w:vAlign w:val="center"/>
          </w:tcPr>
          <w:p w:rsidR="006A1692" w:rsidRDefault="006A1692" w:rsidP="00694928">
            <w:pPr>
              <w:pStyle w:val="Ispunjavanje"/>
            </w:pPr>
          </w:p>
        </w:tc>
        <w:tc>
          <w:tcPr>
            <w:tcW w:w="1886" w:type="dxa"/>
            <w:tcBorders>
              <w:bottom w:val="single" w:sz="4" w:space="0" w:color="auto"/>
            </w:tcBorders>
            <w:vAlign w:val="center"/>
          </w:tcPr>
          <w:p w:rsidR="006A1692" w:rsidRDefault="006A1692" w:rsidP="00694928">
            <w:pPr>
              <w:pStyle w:val="Ispunjavanje"/>
            </w:pPr>
          </w:p>
        </w:tc>
      </w:tr>
      <w:tr w:rsidR="006A1692" w:rsidTr="006949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113"/>
        </w:trPr>
        <w:tc>
          <w:tcPr>
            <w:tcW w:w="9312" w:type="dxa"/>
            <w:gridSpan w:val="7"/>
            <w:tcBorders>
              <w:left w:val="nil"/>
              <w:right w:val="nil"/>
            </w:tcBorders>
            <w:vAlign w:val="center"/>
          </w:tcPr>
          <w:p w:rsidR="006A1692" w:rsidRDefault="006A1692" w:rsidP="00694928">
            <w:pPr>
              <w:pStyle w:val="Ispunjavanje"/>
            </w:pPr>
          </w:p>
        </w:tc>
      </w:tr>
      <w:tr w:rsidR="006A1692" w:rsidTr="006949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454"/>
        </w:trPr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:rsidR="006A1692" w:rsidRDefault="006A1692" w:rsidP="00694928">
            <w:pPr>
              <w:pStyle w:val="Tablicacelija"/>
            </w:pPr>
            <w:r>
              <w:t>9.</w:t>
            </w:r>
          </w:p>
        </w:tc>
        <w:tc>
          <w:tcPr>
            <w:tcW w:w="3560" w:type="dxa"/>
            <w:gridSpan w:val="3"/>
            <w:tcBorders>
              <w:bottom w:val="single" w:sz="4" w:space="0" w:color="auto"/>
            </w:tcBorders>
            <w:vAlign w:val="center"/>
          </w:tcPr>
          <w:p w:rsidR="006A1692" w:rsidRDefault="006A1692" w:rsidP="00694928">
            <w:pPr>
              <w:pStyle w:val="Ispunjavanje"/>
            </w:pPr>
          </w:p>
        </w:tc>
        <w:tc>
          <w:tcPr>
            <w:tcW w:w="2255" w:type="dxa"/>
            <w:tcBorders>
              <w:bottom w:val="single" w:sz="4" w:space="0" w:color="auto"/>
            </w:tcBorders>
            <w:vAlign w:val="center"/>
          </w:tcPr>
          <w:p w:rsidR="006A1692" w:rsidRDefault="006A1692" w:rsidP="00694928">
            <w:pPr>
              <w:pStyle w:val="Ispunjavanje"/>
            </w:pPr>
          </w:p>
        </w:tc>
        <w:tc>
          <w:tcPr>
            <w:tcW w:w="981" w:type="dxa"/>
            <w:tcBorders>
              <w:bottom w:val="single" w:sz="4" w:space="0" w:color="auto"/>
            </w:tcBorders>
            <w:vAlign w:val="center"/>
          </w:tcPr>
          <w:p w:rsidR="006A1692" w:rsidRDefault="006A1692" w:rsidP="00694928">
            <w:pPr>
              <w:pStyle w:val="Ispunjavanje"/>
            </w:pPr>
          </w:p>
        </w:tc>
        <w:tc>
          <w:tcPr>
            <w:tcW w:w="1886" w:type="dxa"/>
            <w:tcBorders>
              <w:bottom w:val="single" w:sz="4" w:space="0" w:color="auto"/>
            </w:tcBorders>
            <w:vAlign w:val="center"/>
          </w:tcPr>
          <w:p w:rsidR="006A1692" w:rsidRDefault="006A1692" w:rsidP="00694928">
            <w:pPr>
              <w:pStyle w:val="Ispunjavanje"/>
            </w:pPr>
          </w:p>
        </w:tc>
      </w:tr>
      <w:tr w:rsidR="006A1692" w:rsidTr="006949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113"/>
        </w:trPr>
        <w:tc>
          <w:tcPr>
            <w:tcW w:w="9312" w:type="dxa"/>
            <w:gridSpan w:val="7"/>
            <w:tcBorders>
              <w:left w:val="nil"/>
              <w:right w:val="nil"/>
            </w:tcBorders>
            <w:vAlign w:val="center"/>
          </w:tcPr>
          <w:p w:rsidR="006A1692" w:rsidRDefault="006A1692" w:rsidP="00694928">
            <w:pPr>
              <w:pStyle w:val="Ispunjavanje"/>
            </w:pPr>
          </w:p>
        </w:tc>
      </w:tr>
      <w:tr w:rsidR="006A1692" w:rsidTr="006949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454"/>
        </w:trPr>
        <w:tc>
          <w:tcPr>
            <w:tcW w:w="630" w:type="dxa"/>
            <w:vAlign w:val="center"/>
          </w:tcPr>
          <w:p w:rsidR="006A1692" w:rsidRDefault="006A1692" w:rsidP="00694928">
            <w:pPr>
              <w:pStyle w:val="Tablicacelija"/>
            </w:pPr>
            <w:r>
              <w:t>10.</w:t>
            </w:r>
          </w:p>
        </w:tc>
        <w:tc>
          <w:tcPr>
            <w:tcW w:w="3560" w:type="dxa"/>
            <w:gridSpan w:val="3"/>
            <w:vAlign w:val="center"/>
          </w:tcPr>
          <w:p w:rsidR="006A1692" w:rsidRDefault="006A1692" w:rsidP="00694928">
            <w:pPr>
              <w:pStyle w:val="Ispunjavanje"/>
            </w:pPr>
          </w:p>
        </w:tc>
        <w:tc>
          <w:tcPr>
            <w:tcW w:w="2255" w:type="dxa"/>
            <w:vAlign w:val="center"/>
          </w:tcPr>
          <w:p w:rsidR="006A1692" w:rsidRDefault="006A1692" w:rsidP="00694928">
            <w:pPr>
              <w:pStyle w:val="Ispunjavanje"/>
            </w:pPr>
          </w:p>
        </w:tc>
        <w:tc>
          <w:tcPr>
            <w:tcW w:w="981" w:type="dxa"/>
            <w:vAlign w:val="center"/>
          </w:tcPr>
          <w:p w:rsidR="006A1692" w:rsidRDefault="006A1692" w:rsidP="00694928">
            <w:pPr>
              <w:pStyle w:val="Ispunjavanje"/>
            </w:pPr>
          </w:p>
        </w:tc>
        <w:tc>
          <w:tcPr>
            <w:tcW w:w="1886" w:type="dxa"/>
            <w:vAlign w:val="center"/>
          </w:tcPr>
          <w:p w:rsidR="006A1692" w:rsidRDefault="006A1692" w:rsidP="00694928">
            <w:pPr>
              <w:pStyle w:val="Ispunjavanje"/>
            </w:pPr>
          </w:p>
        </w:tc>
      </w:tr>
      <w:tr w:rsidR="00D030F9" w:rsidTr="00694928">
        <w:trPr>
          <w:trHeight w:hRule="exact" w:val="113"/>
        </w:trPr>
        <w:tc>
          <w:tcPr>
            <w:tcW w:w="9312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030F9" w:rsidRDefault="00D030F9" w:rsidP="00694928">
            <w:pPr>
              <w:pStyle w:val="Ispunjavanje"/>
            </w:pPr>
          </w:p>
        </w:tc>
      </w:tr>
      <w:tr w:rsidR="00D030F9" w:rsidTr="00694928">
        <w:trPr>
          <w:trHeight w:hRule="exact" w:val="454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30F9" w:rsidRDefault="00D030F9" w:rsidP="00694928">
            <w:pPr>
              <w:pStyle w:val="Tablicacelija"/>
            </w:pPr>
            <w:r>
              <w:t>11.</w:t>
            </w:r>
          </w:p>
        </w:tc>
        <w:tc>
          <w:tcPr>
            <w:tcW w:w="3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30F9" w:rsidRDefault="00D030F9" w:rsidP="00694928">
            <w:pPr>
              <w:pStyle w:val="Ispunjavanje"/>
            </w:pPr>
          </w:p>
        </w:tc>
        <w:tc>
          <w:tcPr>
            <w:tcW w:w="2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30F9" w:rsidRDefault="00D030F9" w:rsidP="00694928">
            <w:pPr>
              <w:pStyle w:val="Ispunjavanje"/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30F9" w:rsidRDefault="00D030F9" w:rsidP="00694928">
            <w:pPr>
              <w:pStyle w:val="Ispunjavanje"/>
            </w:pPr>
          </w:p>
        </w:tc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30F9" w:rsidRDefault="00D030F9" w:rsidP="00694928">
            <w:pPr>
              <w:pStyle w:val="Ispunjavanje"/>
            </w:pPr>
          </w:p>
        </w:tc>
      </w:tr>
      <w:tr w:rsidR="00D030F9" w:rsidTr="00694928">
        <w:trPr>
          <w:trHeight w:hRule="exact" w:val="113"/>
        </w:trPr>
        <w:tc>
          <w:tcPr>
            <w:tcW w:w="9312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030F9" w:rsidRDefault="00D030F9" w:rsidP="00694928">
            <w:pPr>
              <w:pStyle w:val="Ispunjavanje"/>
            </w:pPr>
          </w:p>
        </w:tc>
      </w:tr>
      <w:tr w:rsidR="00D030F9" w:rsidTr="00694928">
        <w:trPr>
          <w:trHeight w:hRule="exact" w:val="454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30F9" w:rsidRDefault="00D030F9" w:rsidP="00694928">
            <w:pPr>
              <w:pStyle w:val="Tablicacelija"/>
            </w:pPr>
            <w:r>
              <w:t>12.</w:t>
            </w:r>
          </w:p>
        </w:tc>
        <w:tc>
          <w:tcPr>
            <w:tcW w:w="3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30F9" w:rsidRDefault="00D030F9" w:rsidP="00694928">
            <w:pPr>
              <w:pStyle w:val="Ispunjavanje"/>
            </w:pPr>
          </w:p>
        </w:tc>
        <w:tc>
          <w:tcPr>
            <w:tcW w:w="2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30F9" w:rsidRDefault="00D030F9" w:rsidP="00694928">
            <w:pPr>
              <w:pStyle w:val="Ispunjavanje"/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30F9" w:rsidRDefault="00D030F9" w:rsidP="00694928">
            <w:pPr>
              <w:pStyle w:val="Ispunjavanje"/>
            </w:pPr>
          </w:p>
        </w:tc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30F9" w:rsidRDefault="00D030F9" w:rsidP="00694928">
            <w:pPr>
              <w:pStyle w:val="Ispunjavanje"/>
            </w:pPr>
          </w:p>
        </w:tc>
      </w:tr>
      <w:tr w:rsidR="00D030F9" w:rsidTr="006949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6"/>
          <w:wAfter w:w="8682" w:type="dxa"/>
          <w:trHeight w:hRule="exact" w:val="113"/>
        </w:trPr>
        <w:tc>
          <w:tcPr>
            <w:tcW w:w="630" w:type="dxa"/>
            <w:tcBorders>
              <w:left w:val="nil"/>
              <w:right w:val="nil"/>
            </w:tcBorders>
            <w:vAlign w:val="center"/>
          </w:tcPr>
          <w:p w:rsidR="00D030F9" w:rsidRDefault="00D030F9" w:rsidP="00694928">
            <w:pPr>
              <w:pStyle w:val="Ispunjavanje"/>
            </w:pPr>
          </w:p>
        </w:tc>
      </w:tr>
      <w:tr w:rsidR="00D030F9" w:rsidTr="006949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454"/>
        </w:trPr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:rsidR="00D030F9" w:rsidRDefault="00D030F9" w:rsidP="00694928">
            <w:pPr>
              <w:pStyle w:val="Tablicacelija"/>
            </w:pPr>
            <w:r>
              <w:t>13.</w:t>
            </w:r>
          </w:p>
        </w:tc>
        <w:tc>
          <w:tcPr>
            <w:tcW w:w="3560" w:type="dxa"/>
            <w:gridSpan w:val="3"/>
            <w:tcBorders>
              <w:bottom w:val="single" w:sz="4" w:space="0" w:color="auto"/>
            </w:tcBorders>
            <w:vAlign w:val="center"/>
          </w:tcPr>
          <w:p w:rsidR="00D030F9" w:rsidRDefault="00D030F9" w:rsidP="00694928">
            <w:pPr>
              <w:pStyle w:val="Ispunjavanje"/>
            </w:pPr>
          </w:p>
        </w:tc>
        <w:tc>
          <w:tcPr>
            <w:tcW w:w="2255" w:type="dxa"/>
            <w:tcBorders>
              <w:bottom w:val="single" w:sz="4" w:space="0" w:color="auto"/>
            </w:tcBorders>
            <w:vAlign w:val="center"/>
          </w:tcPr>
          <w:p w:rsidR="00D030F9" w:rsidRDefault="00D030F9" w:rsidP="00694928">
            <w:pPr>
              <w:pStyle w:val="Ispunjavanje"/>
            </w:pPr>
          </w:p>
        </w:tc>
        <w:tc>
          <w:tcPr>
            <w:tcW w:w="981" w:type="dxa"/>
            <w:tcBorders>
              <w:bottom w:val="single" w:sz="4" w:space="0" w:color="auto"/>
            </w:tcBorders>
            <w:vAlign w:val="center"/>
          </w:tcPr>
          <w:p w:rsidR="00D030F9" w:rsidRDefault="00D030F9" w:rsidP="00694928">
            <w:pPr>
              <w:pStyle w:val="Ispunjavanje"/>
            </w:pPr>
          </w:p>
        </w:tc>
        <w:tc>
          <w:tcPr>
            <w:tcW w:w="1886" w:type="dxa"/>
            <w:tcBorders>
              <w:bottom w:val="single" w:sz="4" w:space="0" w:color="auto"/>
            </w:tcBorders>
            <w:vAlign w:val="center"/>
          </w:tcPr>
          <w:p w:rsidR="00D030F9" w:rsidRDefault="00D030F9" w:rsidP="00694928">
            <w:pPr>
              <w:pStyle w:val="Ispunjavanje"/>
            </w:pPr>
          </w:p>
        </w:tc>
      </w:tr>
      <w:tr w:rsidR="00D030F9" w:rsidTr="006949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113"/>
        </w:trPr>
        <w:tc>
          <w:tcPr>
            <w:tcW w:w="9312" w:type="dxa"/>
            <w:gridSpan w:val="7"/>
            <w:tcBorders>
              <w:left w:val="nil"/>
              <w:right w:val="nil"/>
            </w:tcBorders>
            <w:vAlign w:val="center"/>
          </w:tcPr>
          <w:p w:rsidR="00D030F9" w:rsidRDefault="00D030F9" w:rsidP="00694928">
            <w:pPr>
              <w:pStyle w:val="Ispunjavanje"/>
            </w:pPr>
          </w:p>
        </w:tc>
      </w:tr>
      <w:tr w:rsidR="00D030F9" w:rsidTr="006949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454"/>
        </w:trPr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:rsidR="00D030F9" w:rsidRDefault="00D030F9" w:rsidP="00694928">
            <w:pPr>
              <w:pStyle w:val="Tablicacelija"/>
            </w:pPr>
            <w:r>
              <w:t>14.</w:t>
            </w:r>
          </w:p>
        </w:tc>
        <w:tc>
          <w:tcPr>
            <w:tcW w:w="3560" w:type="dxa"/>
            <w:gridSpan w:val="3"/>
            <w:tcBorders>
              <w:bottom w:val="single" w:sz="4" w:space="0" w:color="auto"/>
            </w:tcBorders>
            <w:vAlign w:val="center"/>
          </w:tcPr>
          <w:p w:rsidR="00D030F9" w:rsidRDefault="00D030F9" w:rsidP="00694928">
            <w:pPr>
              <w:pStyle w:val="Ispunjavanje"/>
            </w:pPr>
          </w:p>
        </w:tc>
        <w:tc>
          <w:tcPr>
            <w:tcW w:w="2255" w:type="dxa"/>
            <w:tcBorders>
              <w:bottom w:val="single" w:sz="4" w:space="0" w:color="auto"/>
            </w:tcBorders>
            <w:vAlign w:val="center"/>
          </w:tcPr>
          <w:p w:rsidR="00D030F9" w:rsidRDefault="00D030F9" w:rsidP="00694928">
            <w:pPr>
              <w:pStyle w:val="Ispunjavanje"/>
            </w:pPr>
          </w:p>
        </w:tc>
        <w:tc>
          <w:tcPr>
            <w:tcW w:w="981" w:type="dxa"/>
            <w:tcBorders>
              <w:bottom w:val="single" w:sz="4" w:space="0" w:color="auto"/>
            </w:tcBorders>
            <w:vAlign w:val="center"/>
          </w:tcPr>
          <w:p w:rsidR="00D030F9" w:rsidRDefault="00D030F9" w:rsidP="00694928">
            <w:pPr>
              <w:pStyle w:val="Ispunjavanje"/>
            </w:pPr>
          </w:p>
        </w:tc>
        <w:tc>
          <w:tcPr>
            <w:tcW w:w="1886" w:type="dxa"/>
            <w:tcBorders>
              <w:bottom w:val="single" w:sz="4" w:space="0" w:color="auto"/>
            </w:tcBorders>
            <w:vAlign w:val="center"/>
          </w:tcPr>
          <w:p w:rsidR="00D030F9" w:rsidRDefault="00D030F9" w:rsidP="00694928">
            <w:pPr>
              <w:pStyle w:val="Ispunjavanje"/>
            </w:pPr>
          </w:p>
        </w:tc>
      </w:tr>
      <w:tr w:rsidR="00D030F9" w:rsidTr="006949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113"/>
        </w:trPr>
        <w:tc>
          <w:tcPr>
            <w:tcW w:w="9312" w:type="dxa"/>
            <w:gridSpan w:val="7"/>
            <w:tcBorders>
              <w:left w:val="nil"/>
              <w:right w:val="nil"/>
            </w:tcBorders>
            <w:vAlign w:val="center"/>
          </w:tcPr>
          <w:p w:rsidR="00D030F9" w:rsidRDefault="00D030F9" w:rsidP="00694928">
            <w:pPr>
              <w:pStyle w:val="Ispunjavanje"/>
            </w:pPr>
          </w:p>
        </w:tc>
      </w:tr>
      <w:tr w:rsidR="00D030F9" w:rsidTr="006949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454"/>
        </w:trPr>
        <w:tc>
          <w:tcPr>
            <w:tcW w:w="630" w:type="dxa"/>
            <w:vAlign w:val="center"/>
          </w:tcPr>
          <w:p w:rsidR="00D030F9" w:rsidRDefault="00D030F9" w:rsidP="00694928">
            <w:pPr>
              <w:pStyle w:val="Tablicacelija"/>
            </w:pPr>
            <w:r>
              <w:t>15.</w:t>
            </w:r>
          </w:p>
        </w:tc>
        <w:tc>
          <w:tcPr>
            <w:tcW w:w="3560" w:type="dxa"/>
            <w:gridSpan w:val="3"/>
            <w:vAlign w:val="center"/>
          </w:tcPr>
          <w:p w:rsidR="00D030F9" w:rsidRDefault="00D030F9" w:rsidP="00694928">
            <w:pPr>
              <w:pStyle w:val="Ispunjavanje"/>
            </w:pPr>
          </w:p>
        </w:tc>
        <w:tc>
          <w:tcPr>
            <w:tcW w:w="2255" w:type="dxa"/>
            <w:vAlign w:val="center"/>
          </w:tcPr>
          <w:p w:rsidR="00D030F9" w:rsidRDefault="00D030F9" w:rsidP="00694928">
            <w:pPr>
              <w:pStyle w:val="Ispunjavanje"/>
            </w:pPr>
          </w:p>
        </w:tc>
        <w:tc>
          <w:tcPr>
            <w:tcW w:w="981" w:type="dxa"/>
            <w:vAlign w:val="center"/>
          </w:tcPr>
          <w:p w:rsidR="00D030F9" w:rsidRDefault="00D030F9" w:rsidP="00694928">
            <w:pPr>
              <w:pStyle w:val="Ispunjavanje"/>
            </w:pPr>
          </w:p>
        </w:tc>
        <w:tc>
          <w:tcPr>
            <w:tcW w:w="1886" w:type="dxa"/>
            <w:vAlign w:val="center"/>
          </w:tcPr>
          <w:p w:rsidR="00D030F9" w:rsidRDefault="00D030F9" w:rsidP="00694928">
            <w:pPr>
              <w:pStyle w:val="Ispunjavanje"/>
            </w:pPr>
          </w:p>
        </w:tc>
      </w:tr>
    </w:tbl>
    <w:p w:rsidR="00623EA1" w:rsidRPr="002678AA" w:rsidRDefault="002678AA" w:rsidP="002678AA">
      <w:pPr>
        <w:jc w:val="right"/>
        <w:rPr>
          <w:rStyle w:val="SubtleEmphasis"/>
          <w:sz w:val="14"/>
        </w:rPr>
      </w:pPr>
      <w:r w:rsidRPr="002678AA">
        <w:rPr>
          <w:rStyle w:val="SubtleEmphasis"/>
          <w:sz w:val="14"/>
        </w:rPr>
        <w:t>Jedan mentor može na više r.br. ako ima drugačija prihvatna razdoblja</w:t>
      </w:r>
    </w:p>
    <w:sectPr w:rsidR="00623EA1" w:rsidRPr="002678AA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5B37" w:rsidRDefault="00675B37" w:rsidP="00623EA1">
      <w:pPr>
        <w:spacing w:after="0" w:line="240" w:lineRule="auto"/>
      </w:pPr>
      <w:r>
        <w:separator/>
      </w:r>
    </w:p>
  </w:endnote>
  <w:endnote w:type="continuationSeparator" w:id="0">
    <w:p w:rsidR="00675B37" w:rsidRDefault="00675B37" w:rsidP="00623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31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72"/>
      <w:gridCol w:w="940"/>
    </w:tblGrid>
    <w:tr w:rsidR="00D030F9" w:rsidRPr="00A50539" w:rsidTr="000670C2">
      <w:trPr>
        <w:trHeight w:val="155"/>
      </w:trPr>
      <w:tc>
        <w:tcPr>
          <w:tcW w:w="8359" w:type="dxa"/>
          <w:vAlign w:val="center"/>
        </w:tcPr>
        <w:p w:rsidR="00D030F9" w:rsidRPr="00A50539" w:rsidRDefault="00694928" w:rsidP="00D030F9">
          <w:pPr>
            <w:pStyle w:val="Tablicacelija"/>
            <w:rPr>
              <w:noProof/>
              <w:lang w:eastAsia="hr-HR"/>
            </w:rPr>
          </w:pPr>
          <w:r>
            <w:rPr>
              <w:noProof/>
              <w:lang w:eastAsia="hr-HR"/>
            </w:rPr>
            <w:t>OB-1</w:t>
          </w:r>
          <w:r w:rsidR="00F0415F">
            <w:rPr>
              <w:noProof/>
              <w:lang w:eastAsia="hr-HR"/>
            </w:rPr>
            <w:t>/5</w:t>
          </w:r>
          <w:r>
            <w:rPr>
              <w:noProof/>
              <w:lang w:eastAsia="hr-HR"/>
            </w:rPr>
            <w:t xml:space="preserve"> </w:t>
          </w:r>
          <w:r w:rsidR="00D030F9" w:rsidRPr="00A50539">
            <w:rPr>
              <w:noProof/>
              <w:lang w:eastAsia="hr-HR"/>
            </w:rPr>
            <w:t>Izvješće poslodavca o mogućnostima prihvata studenata na praksu</w:t>
          </w:r>
        </w:p>
      </w:tc>
      <w:tc>
        <w:tcPr>
          <w:tcW w:w="939" w:type="dxa"/>
          <w:vAlign w:val="center"/>
        </w:tcPr>
        <w:p w:rsidR="00D030F9" w:rsidRPr="00A50539" w:rsidRDefault="00D030F9" w:rsidP="00D030F9">
          <w:pPr>
            <w:pStyle w:val="Tablicacelija"/>
          </w:pPr>
          <w:r w:rsidRPr="00A50539">
            <w:t xml:space="preserve">str. </w:t>
          </w:r>
          <w:r w:rsidRPr="00A50539">
            <w:fldChar w:fldCharType="begin"/>
          </w:r>
          <w:r w:rsidRPr="00A50539">
            <w:instrText xml:space="preserve"> PAGE   \* MERGEFORMAT </w:instrText>
          </w:r>
          <w:r w:rsidRPr="00A50539">
            <w:fldChar w:fldCharType="separate"/>
          </w:r>
          <w:r w:rsidR="001B7A1C">
            <w:rPr>
              <w:noProof/>
            </w:rPr>
            <w:t>1</w:t>
          </w:r>
          <w:r w:rsidRPr="00A50539">
            <w:rPr>
              <w:noProof/>
            </w:rPr>
            <w:fldChar w:fldCharType="end"/>
          </w:r>
          <w:r w:rsidRPr="00A50539">
            <w:rPr>
              <w:noProof/>
            </w:rPr>
            <w:t>/</w:t>
          </w:r>
          <w:r w:rsidRPr="00A50539">
            <w:rPr>
              <w:bCs/>
            </w:rPr>
            <w:fldChar w:fldCharType="begin"/>
          </w:r>
          <w:r w:rsidRPr="00A50539">
            <w:rPr>
              <w:bCs/>
            </w:rPr>
            <w:instrText xml:space="preserve"> NUMPAGES  </w:instrText>
          </w:r>
          <w:r w:rsidRPr="00A50539">
            <w:rPr>
              <w:bCs/>
            </w:rPr>
            <w:fldChar w:fldCharType="separate"/>
          </w:r>
          <w:r w:rsidR="001B7A1C">
            <w:rPr>
              <w:bCs/>
              <w:noProof/>
            </w:rPr>
            <w:t>1</w:t>
          </w:r>
          <w:r w:rsidRPr="00A50539">
            <w:rPr>
              <w:bCs/>
            </w:rPr>
            <w:fldChar w:fldCharType="end"/>
          </w:r>
        </w:p>
      </w:tc>
    </w:tr>
  </w:tbl>
  <w:p w:rsidR="00D030F9" w:rsidRDefault="00D030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5B37" w:rsidRDefault="00675B37" w:rsidP="00623EA1">
      <w:pPr>
        <w:spacing w:after="0" w:line="240" w:lineRule="auto"/>
      </w:pPr>
      <w:r>
        <w:separator/>
      </w:r>
    </w:p>
  </w:footnote>
  <w:footnote w:type="continuationSeparator" w:id="0">
    <w:p w:rsidR="00675B37" w:rsidRDefault="00675B37" w:rsidP="00623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31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810"/>
      <w:gridCol w:w="2502"/>
    </w:tblGrid>
    <w:tr w:rsidR="00623EA1" w:rsidTr="00D030F9">
      <w:tc>
        <w:tcPr>
          <w:tcW w:w="6810" w:type="dxa"/>
          <w:vAlign w:val="center"/>
        </w:tcPr>
        <w:p w:rsidR="00623EA1" w:rsidRDefault="00623EA1" w:rsidP="00623EA1">
          <w:r>
            <w:rPr>
              <w:noProof/>
              <w:lang w:eastAsia="hr-HR"/>
            </w:rPr>
            <w:drawing>
              <wp:inline distT="0" distB="0" distL="0" distR="0" wp14:anchorId="7A17D250" wp14:editId="7EEC520D">
                <wp:extent cx="581025" cy="600075"/>
                <wp:effectExtent l="0" t="0" r="9525" b="9525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FOS Memorandum_Header_Primarni.jpg"/>
                        <pic:cNvPicPr/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3830" t="21447" r="6084" b="38814"/>
                        <a:stretch/>
                      </pic:blipFill>
                      <pic:spPr bwMode="auto">
                        <a:xfrm>
                          <a:off x="0" y="0"/>
                          <a:ext cx="581025" cy="6000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>
            <w:rPr>
              <w:noProof/>
              <w:lang w:eastAsia="hr-HR"/>
            </w:rPr>
            <w:drawing>
              <wp:inline distT="0" distB="0" distL="0" distR="0" wp14:anchorId="4B14BAD4" wp14:editId="75502576">
                <wp:extent cx="3009900" cy="600075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FOS Memorandum_Header_Primarni.jpg"/>
                        <pic:cNvPicPr/>
                      </pic:nvPicPr>
                      <pic:blipFill rotWithShape="1">
                        <a:blip r:embed="rId2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68" t="21447" r="39484" b="38814"/>
                        <a:stretch/>
                      </pic:blipFill>
                      <pic:spPr bwMode="auto">
                        <a:xfrm>
                          <a:off x="0" y="0"/>
                          <a:ext cx="3009900" cy="6000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02" w:type="dxa"/>
          <w:vAlign w:val="center"/>
        </w:tcPr>
        <w:p w:rsidR="00623EA1" w:rsidRDefault="00623EA1" w:rsidP="00694928">
          <w:pPr>
            <w:jc w:val="center"/>
          </w:pPr>
          <w:r w:rsidRPr="00623EA1">
            <w:rPr>
              <w:rFonts w:ascii="Arial" w:hAnsi="Arial" w:cs="Arial"/>
              <w:b/>
              <w:sz w:val="40"/>
            </w:rPr>
            <w:t>OB-</w:t>
          </w:r>
          <w:r w:rsidR="00694928">
            <w:rPr>
              <w:rFonts w:ascii="Arial" w:hAnsi="Arial" w:cs="Arial"/>
              <w:b/>
              <w:sz w:val="40"/>
            </w:rPr>
            <w:t>1</w:t>
          </w:r>
        </w:p>
      </w:tc>
    </w:tr>
  </w:tbl>
  <w:p w:rsidR="00623EA1" w:rsidRDefault="00623EA1" w:rsidP="00D030F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AYiMjCwtzEwMjIyUdpeDU4uLM/DyQAqNaAMd6A2ksAAAA"/>
  </w:docVars>
  <w:rsids>
    <w:rsidRoot w:val="00623EA1"/>
    <w:rsid w:val="001B7A1C"/>
    <w:rsid w:val="002678AA"/>
    <w:rsid w:val="00314484"/>
    <w:rsid w:val="00384B5A"/>
    <w:rsid w:val="003E3CE6"/>
    <w:rsid w:val="00431286"/>
    <w:rsid w:val="00623EA1"/>
    <w:rsid w:val="00675B37"/>
    <w:rsid w:val="00694928"/>
    <w:rsid w:val="006A1692"/>
    <w:rsid w:val="006D3C01"/>
    <w:rsid w:val="006F4E0C"/>
    <w:rsid w:val="00986588"/>
    <w:rsid w:val="009C67DE"/>
    <w:rsid w:val="00A50539"/>
    <w:rsid w:val="00AC2879"/>
    <w:rsid w:val="00B72ACA"/>
    <w:rsid w:val="00D030F9"/>
    <w:rsid w:val="00D549E9"/>
    <w:rsid w:val="00DB71F5"/>
    <w:rsid w:val="00F0415F"/>
    <w:rsid w:val="00F179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94871B43-34A3-40F8-BB1C-477B4B45A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Tablica naslovi"/>
    <w:qFormat/>
    <w:rsid w:val="00D030F9"/>
    <w:rPr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23E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23EA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3E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3EA1"/>
    <w:rPr>
      <w:color w:val="404040" w:themeColor="text1" w:themeTint="BF"/>
    </w:rPr>
  </w:style>
  <w:style w:type="paragraph" w:styleId="Footer">
    <w:name w:val="footer"/>
    <w:basedOn w:val="Normal"/>
    <w:link w:val="FooterChar"/>
    <w:uiPriority w:val="99"/>
    <w:unhideWhenUsed/>
    <w:rsid w:val="00623E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3EA1"/>
    <w:rPr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623EA1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F1791C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05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0539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Ispunjavanje">
    <w:name w:val="Ispunjavanje"/>
    <w:basedOn w:val="Normal"/>
    <w:link w:val="IspunjavanjeChar"/>
    <w:qFormat/>
    <w:rsid w:val="00A50539"/>
    <w:pPr>
      <w:spacing w:after="0" w:line="240" w:lineRule="auto"/>
    </w:pPr>
    <w:rPr>
      <w:b/>
    </w:rPr>
  </w:style>
  <w:style w:type="paragraph" w:customStyle="1" w:styleId="Tablicacelija">
    <w:name w:val="Tablica celija"/>
    <w:basedOn w:val="Normal"/>
    <w:link w:val="TablicacelijaChar"/>
    <w:qFormat/>
    <w:rsid w:val="00A50539"/>
    <w:pPr>
      <w:spacing w:after="0" w:line="240" w:lineRule="auto"/>
    </w:pPr>
    <w:rPr>
      <w:sz w:val="16"/>
    </w:rPr>
  </w:style>
  <w:style w:type="character" w:customStyle="1" w:styleId="IspunjavanjeChar">
    <w:name w:val="Ispunjavanje Char"/>
    <w:basedOn w:val="DefaultParagraphFont"/>
    <w:link w:val="Ispunjavanje"/>
    <w:rsid w:val="00A50539"/>
    <w:rPr>
      <w:b/>
      <w:color w:val="404040" w:themeColor="text1" w:themeTint="BF"/>
    </w:rPr>
  </w:style>
  <w:style w:type="character" w:customStyle="1" w:styleId="TablicacelijaChar">
    <w:name w:val="Tablica celija Char"/>
    <w:basedOn w:val="DefaultParagraphFont"/>
    <w:link w:val="Tablicacelija"/>
    <w:rsid w:val="00A50539"/>
    <w:rPr>
      <w:color w:val="404040" w:themeColor="text1" w:themeTint="BF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microsoft.com/office/2007/relationships/hdphoto" Target="media/hdphoto1.wdp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0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Anic</dc:creator>
  <cp:keywords/>
  <dc:description/>
  <cp:lastModifiedBy>Sanja Lončar</cp:lastModifiedBy>
  <cp:revision>2</cp:revision>
  <cp:lastPrinted>2020-12-15T09:03:00Z</cp:lastPrinted>
  <dcterms:created xsi:type="dcterms:W3CDTF">2021-03-31T10:27:00Z</dcterms:created>
  <dcterms:modified xsi:type="dcterms:W3CDTF">2021-03-31T10:27:00Z</dcterms:modified>
</cp:coreProperties>
</file>